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3BC8F8" w14:textId="55404706" w:rsidR="00D00709" w:rsidRDefault="00D00709"/>
    <w:p w14:paraId="2199A976" w14:textId="77777777" w:rsidR="00D00709" w:rsidRDefault="00D00709">
      <w:r>
        <w:t>Complete the following below:</w:t>
      </w:r>
    </w:p>
    <w:p w14:paraId="1F06E5C4" w14:textId="77777777" w:rsidR="00443AEC" w:rsidRDefault="00443AEC" w:rsidP="00443AEC">
      <w:pPr>
        <w:pStyle w:val="ListParagraph"/>
        <w:numPr>
          <w:ilvl w:val="0"/>
          <w:numId w:val="1"/>
        </w:numPr>
      </w:pPr>
      <w:r>
        <w:t>Turn to page 51 #23 and write a Java Program that completes the requirement(s)</w:t>
      </w:r>
      <w:r w:rsidR="00F7271D">
        <w:t>.</w:t>
      </w:r>
    </w:p>
    <w:p w14:paraId="66A95822" w14:textId="77777777" w:rsidR="00443AEC" w:rsidRDefault="00443AEC" w:rsidP="00443AEC"/>
    <w:p w14:paraId="09A6F895" w14:textId="77777777" w:rsidR="00D33668" w:rsidRPr="00D33668" w:rsidRDefault="00D33668" w:rsidP="00D33668">
      <w:pPr>
        <w:jc w:val="center"/>
        <w:rPr>
          <w:color w:val="FF0000"/>
          <w:highlight w:val="yellow"/>
        </w:rPr>
      </w:pPr>
      <w:r w:rsidRPr="00D33668">
        <w:rPr>
          <w:color w:val="FF0000"/>
          <w:highlight w:val="yellow"/>
        </w:rPr>
        <w:t>Print screen the running app with results below here</w:t>
      </w:r>
    </w:p>
    <w:p w14:paraId="659B12A4" w14:textId="2221E482" w:rsidR="00D33668" w:rsidRPr="00D33668" w:rsidRDefault="003D4E27" w:rsidP="00D33668">
      <w:pPr>
        <w:jc w:val="center"/>
        <w:rPr>
          <w:color w:val="FF0000"/>
          <w:highlight w:val="yellow"/>
        </w:rPr>
      </w:pPr>
      <w:r>
        <w:rPr>
          <w:noProof/>
        </w:rPr>
        <w:drawing>
          <wp:inline distT="0" distB="0" distL="0" distR="0" wp14:anchorId="09480B19" wp14:editId="1DC093D5">
            <wp:extent cx="3741744" cy="2773920"/>
            <wp:effectExtent l="152400" t="152400" r="354330" b="3695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8E4CC7C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1744" cy="27739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27055C" w14:textId="77777777" w:rsidR="00D33668" w:rsidRPr="00D33668" w:rsidRDefault="00D33668" w:rsidP="00D33668">
      <w:pPr>
        <w:jc w:val="center"/>
        <w:rPr>
          <w:color w:val="FF0000"/>
        </w:rPr>
      </w:pPr>
      <w:r w:rsidRPr="00D33668">
        <w:rPr>
          <w:color w:val="FF0000"/>
          <w:highlight w:val="yellow"/>
        </w:rPr>
        <w:t>Copy and Paste your code below here</w:t>
      </w:r>
    </w:p>
    <w:p w14:paraId="39053D7D" w14:textId="34CE99EC" w:rsidR="00D33668" w:rsidRDefault="007C34BB" w:rsidP="00443AEC">
      <w:r>
        <w:rPr>
          <w:noProof/>
        </w:rPr>
        <w:lastRenderedPageBreak/>
        <w:drawing>
          <wp:inline distT="0" distB="0" distL="0" distR="0" wp14:anchorId="74F3D0C4" wp14:editId="1011DFF1">
            <wp:extent cx="5265876" cy="6233700"/>
            <wp:effectExtent l="152400" t="152400" r="354330" b="3581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8E47897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5876" cy="6233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14BE8D" w14:textId="77777777" w:rsidR="00D00709" w:rsidRDefault="00443AEC" w:rsidP="00443AEC">
      <w:pPr>
        <w:pStyle w:val="ListParagraph"/>
        <w:numPr>
          <w:ilvl w:val="0"/>
          <w:numId w:val="1"/>
        </w:numPr>
      </w:pPr>
      <w:r>
        <w:t>Turn to page 55 #5 and write a Java Program that completes the requirement(s)</w:t>
      </w:r>
      <w:r w:rsidR="00F7271D">
        <w:t>.</w:t>
      </w:r>
    </w:p>
    <w:p w14:paraId="4BDEEE67" w14:textId="77777777" w:rsidR="00443AEC" w:rsidRDefault="00443AEC" w:rsidP="00443AEC">
      <w:pPr>
        <w:pStyle w:val="ListParagraph"/>
      </w:pPr>
    </w:p>
    <w:p w14:paraId="426CD4B0" w14:textId="77777777" w:rsidR="00443AEC" w:rsidRDefault="00443AEC" w:rsidP="00443AEC">
      <w:pPr>
        <w:pStyle w:val="ListParagraph"/>
      </w:pPr>
    </w:p>
    <w:p w14:paraId="642833A9" w14:textId="77777777" w:rsidR="00443AEC" w:rsidRDefault="00443AEC" w:rsidP="00443AEC">
      <w:pPr>
        <w:pStyle w:val="ListParagraph"/>
      </w:pPr>
    </w:p>
    <w:p w14:paraId="7552BE6C" w14:textId="77777777" w:rsidR="00D33668" w:rsidRPr="00D33668" w:rsidRDefault="00D33668" w:rsidP="00D33668">
      <w:pPr>
        <w:jc w:val="center"/>
        <w:rPr>
          <w:color w:val="FF0000"/>
          <w:highlight w:val="yellow"/>
        </w:rPr>
      </w:pPr>
      <w:r w:rsidRPr="00D33668">
        <w:rPr>
          <w:color w:val="FF0000"/>
          <w:highlight w:val="yellow"/>
        </w:rPr>
        <w:t>Print screen the running app with results below here</w:t>
      </w:r>
    </w:p>
    <w:p w14:paraId="026021E2" w14:textId="534329AE" w:rsidR="00D33668" w:rsidRPr="00D33668" w:rsidRDefault="007C34BB" w:rsidP="00D33668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lastRenderedPageBreak/>
        <w:drawing>
          <wp:inline distT="0" distB="0" distL="0" distR="0" wp14:anchorId="52A2EAED" wp14:editId="66CEBBFA">
            <wp:extent cx="3726503" cy="1798476"/>
            <wp:effectExtent l="152400" t="152400" r="369570" b="3543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8E428E7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6503" cy="17984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D009D44" w14:textId="77777777" w:rsidR="00D33668" w:rsidRPr="00D33668" w:rsidRDefault="00D33668" w:rsidP="00D33668">
      <w:pPr>
        <w:jc w:val="center"/>
        <w:rPr>
          <w:color w:val="FF0000"/>
        </w:rPr>
      </w:pPr>
      <w:r w:rsidRPr="00D33668">
        <w:rPr>
          <w:color w:val="FF0000"/>
          <w:highlight w:val="yellow"/>
        </w:rPr>
        <w:t>Copy and Paste your code below here</w:t>
      </w:r>
    </w:p>
    <w:p w14:paraId="5B9DFC17" w14:textId="2AB2CADD" w:rsidR="00D33668" w:rsidRDefault="007C34BB" w:rsidP="00F859AA">
      <w:pPr>
        <w:pStyle w:val="ListParagraph"/>
        <w:jc w:val="both"/>
      </w:pPr>
      <w:r>
        <w:rPr>
          <w:noProof/>
        </w:rPr>
        <w:drawing>
          <wp:inline distT="0" distB="0" distL="0" distR="0" wp14:anchorId="281D375C" wp14:editId="2CEE8DB5">
            <wp:extent cx="5943600" cy="2847975"/>
            <wp:effectExtent l="152400" t="152400" r="361950" b="3714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8E47543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9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6F8487" w14:textId="4E7E7AAB" w:rsidR="00443AEC" w:rsidRDefault="00443AEC" w:rsidP="00F859AA">
      <w:pPr>
        <w:pStyle w:val="ListParagraph"/>
        <w:numPr>
          <w:ilvl w:val="0"/>
          <w:numId w:val="1"/>
        </w:numPr>
      </w:pPr>
      <w:r>
        <w:t xml:space="preserve">Turn to page 125 #27 and write a Java Program that completes the </w:t>
      </w:r>
      <w:r w:rsidR="00F7271D">
        <w:t>requirements</w:t>
      </w:r>
      <w:r>
        <w:t>(s).</w:t>
      </w:r>
    </w:p>
    <w:p w14:paraId="753C2248" w14:textId="77777777" w:rsidR="00D33668" w:rsidRDefault="00D33668" w:rsidP="00443AEC"/>
    <w:p w14:paraId="1EFC0C16" w14:textId="77777777" w:rsidR="00D33668" w:rsidRPr="00D33668" w:rsidRDefault="00D33668" w:rsidP="00D33668">
      <w:pPr>
        <w:jc w:val="center"/>
        <w:rPr>
          <w:color w:val="FF0000"/>
          <w:highlight w:val="yellow"/>
        </w:rPr>
      </w:pPr>
      <w:r w:rsidRPr="00D33668">
        <w:rPr>
          <w:color w:val="FF0000"/>
          <w:highlight w:val="yellow"/>
        </w:rPr>
        <w:t>Print screen the running app with results below here</w:t>
      </w:r>
    </w:p>
    <w:p w14:paraId="46685912" w14:textId="60CB3378" w:rsidR="00D33668" w:rsidRPr="00D33668" w:rsidRDefault="00225A2B" w:rsidP="00D33668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lastRenderedPageBreak/>
        <w:drawing>
          <wp:inline distT="0" distB="0" distL="0" distR="0" wp14:anchorId="6E827F59" wp14:editId="3484D62B">
            <wp:extent cx="3696020" cy="1501270"/>
            <wp:effectExtent l="152400" t="152400" r="361950" b="36576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A01CD9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15012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C2DE068" w14:textId="77777777" w:rsidR="00D33668" w:rsidRPr="00D33668" w:rsidRDefault="00D33668" w:rsidP="00D33668">
      <w:pPr>
        <w:jc w:val="center"/>
        <w:rPr>
          <w:color w:val="FF0000"/>
        </w:rPr>
      </w:pPr>
      <w:r w:rsidRPr="00D33668">
        <w:rPr>
          <w:color w:val="FF0000"/>
          <w:highlight w:val="yellow"/>
        </w:rPr>
        <w:t>Copy and Paste your code below here</w:t>
      </w:r>
    </w:p>
    <w:p w14:paraId="7706B997" w14:textId="58B5DC05" w:rsidR="00D33668" w:rsidRDefault="00225A2B" w:rsidP="00443AEC">
      <w:r>
        <w:rPr>
          <w:noProof/>
        </w:rPr>
        <w:drawing>
          <wp:inline distT="0" distB="0" distL="0" distR="0" wp14:anchorId="53C6946A" wp14:editId="6D2E8E1A">
            <wp:extent cx="4816257" cy="2522439"/>
            <wp:effectExtent l="152400" t="152400" r="365760" b="3543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A0D0D8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6257" cy="25224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F3957DC" w14:textId="614ABF08" w:rsidR="00D33668" w:rsidRDefault="00F7271D" w:rsidP="00D33668">
      <w:pPr>
        <w:pStyle w:val="ListParagraph"/>
        <w:numPr>
          <w:ilvl w:val="0"/>
          <w:numId w:val="1"/>
        </w:numPr>
      </w:pPr>
      <w:r>
        <w:t xml:space="preserve">Turn to page </w:t>
      </w:r>
      <w:r w:rsidR="007266EF">
        <w:t>185</w:t>
      </w:r>
      <w:r>
        <w:t xml:space="preserve"> #9 and write a Java Program that completes the requirement(s).</w:t>
      </w:r>
    </w:p>
    <w:p w14:paraId="45EC6618" w14:textId="77777777" w:rsidR="00D33668" w:rsidRDefault="00D33668" w:rsidP="00D33668"/>
    <w:p w14:paraId="19157206" w14:textId="77777777" w:rsidR="00D33668" w:rsidRPr="00D33668" w:rsidRDefault="00D33668" w:rsidP="00D33668">
      <w:pPr>
        <w:jc w:val="center"/>
        <w:rPr>
          <w:color w:val="FF0000"/>
          <w:highlight w:val="yellow"/>
        </w:rPr>
      </w:pPr>
      <w:r w:rsidRPr="00D33668">
        <w:rPr>
          <w:color w:val="FF0000"/>
          <w:highlight w:val="yellow"/>
        </w:rPr>
        <w:t>Print screen the running app with results below here</w:t>
      </w:r>
    </w:p>
    <w:p w14:paraId="66C418B5" w14:textId="3DECD1C6" w:rsidR="00D33668" w:rsidRPr="00D33668" w:rsidRDefault="0047633B" w:rsidP="00D33668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lastRenderedPageBreak/>
        <w:drawing>
          <wp:inline distT="0" distB="0" distL="0" distR="0" wp14:anchorId="41386EA6" wp14:editId="5C28FF3C">
            <wp:extent cx="3734124" cy="1394581"/>
            <wp:effectExtent l="152400" t="152400" r="361950" b="3581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8E4D332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4124" cy="13945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BF4D15E" w14:textId="501DCFA5" w:rsidR="00D33668" w:rsidRDefault="00D33668" w:rsidP="00D33668">
      <w:pPr>
        <w:jc w:val="center"/>
        <w:rPr>
          <w:color w:val="FF0000"/>
          <w:highlight w:val="yellow"/>
        </w:rPr>
      </w:pPr>
      <w:r w:rsidRPr="00D33668">
        <w:rPr>
          <w:color w:val="FF0000"/>
          <w:highlight w:val="yellow"/>
        </w:rPr>
        <w:t>Copy and Paste your code below here</w:t>
      </w:r>
    </w:p>
    <w:p w14:paraId="22B3C968" w14:textId="1431D134" w:rsidR="00D230B6" w:rsidRPr="00D33668" w:rsidRDefault="0047633B" w:rsidP="00D33668">
      <w:pPr>
        <w:jc w:val="center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56338511" wp14:editId="4696168C">
            <wp:extent cx="5943600" cy="4254500"/>
            <wp:effectExtent l="152400" t="152400" r="361950" b="3556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8E44BDE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45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10AF0E" w14:textId="77777777" w:rsidR="00D33668" w:rsidRPr="00D33668" w:rsidRDefault="00D33668" w:rsidP="00D33668">
      <w:pPr>
        <w:jc w:val="center"/>
        <w:rPr>
          <w:color w:val="FF0000"/>
        </w:rPr>
      </w:pPr>
      <w:r w:rsidRPr="00D33668">
        <w:rPr>
          <w:color w:val="FF0000"/>
          <w:highlight w:val="yellow"/>
        </w:rPr>
        <w:t>Submit this document to Week 4 Canvas</w:t>
      </w:r>
    </w:p>
    <w:sectPr w:rsidR="00D33668" w:rsidRPr="00D33668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5DD2FD" w14:textId="77777777" w:rsidR="00CF2DDC" w:rsidRDefault="00CF2DDC" w:rsidP="00A0587E">
      <w:pPr>
        <w:spacing w:after="0" w:line="240" w:lineRule="auto"/>
      </w:pPr>
      <w:r>
        <w:separator/>
      </w:r>
    </w:p>
  </w:endnote>
  <w:endnote w:type="continuationSeparator" w:id="0">
    <w:p w14:paraId="348D95E9" w14:textId="77777777" w:rsidR="00CF2DDC" w:rsidRDefault="00CF2DDC" w:rsidP="00A058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736670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FC3F61" w14:textId="77777777" w:rsidR="00A0587E" w:rsidRDefault="00A0587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6E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9186626" w14:textId="77777777" w:rsidR="00A0587E" w:rsidRDefault="00A058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275212" w14:textId="77777777" w:rsidR="00CF2DDC" w:rsidRDefault="00CF2DDC" w:rsidP="00A0587E">
      <w:pPr>
        <w:spacing w:after="0" w:line="240" w:lineRule="auto"/>
      </w:pPr>
      <w:r>
        <w:separator/>
      </w:r>
    </w:p>
  </w:footnote>
  <w:footnote w:type="continuationSeparator" w:id="0">
    <w:p w14:paraId="3E75CDFA" w14:textId="77777777" w:rsidR="00CF2DDC" w:rsidRDefault="00CF2DDC" w:rsidP="00A058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DED4CA" w14:textId="77777777" w:rsidR="00A0587E" w:rsidRDefault="00A0587E">
    <w:pPr>
      <w:pStyle w:val="Header"/>
    </w:pPr>
    <w:r>
      <w:t>CMPR112</w:t>
    </w:r>
  </w:p>
  <w:p w14:paraId="7295F4D7" w14:textId="77777777" w:rsidR="00A0587E" w:rsidRDefault="00A0587E">
    <w:pPr>
      <w:pStyle w:val="Header"/>
    </w:pPr>
    <w:r w:rsidRPr="00A0587E">
      <w:t>Week 4 Homework #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3055E6"/>
    <w:multiLevelType w:val="hybridMultilevel"/>
    <w:tmpl w:val="49140B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sDQ1NDY1NzO1tDRX0lEKTi0uzszPAykwqgUAm38OnywAAAA="/>
  </w:docVars>
  <w:rsids>
    <w:rsidRoot w:val="00802AC7"/>
    <w:rsid w:val="00225A2B"/>
    <w:rsid w:val="00284337"/>
    <w:rsid w:val="002C53BF"/>
    <w:rsid w:val="003D4E27"/>
    <w:rsid w:val="00443AEC"/>
    <w:rsid w:val="0047633B"/>
    <w:rsid w:val="007266EF"/>
    <w:rsid w:val="007C34BB"/>
    <w:rsid w:val="00802AC7"/>
    <w:rsid w:val="008E31E0"/>
    <w:rsid w:val="008F5E8B"/>
    <w:rsid w:val="00A0587E"/>
    <w:rsid w:val="00CA6CC7"/>
    <w:rsid w:val="00CF2DDC"/>
    <w:rsid w:val="00D00709"/>
    <w:rsid w:val="00D230B6"/>
    <w:rsid w:val="00D33668"/>
    <w:rsid w:val="00F7271D"/>
    <w:rsid w:val="00F85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FA2F6"/>
  <w15:chartTrackingRefBased/>
  <w15:docId w15:val="{D62B965B-EAA3-4BF0-A2B9-3B6E10E55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58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587E"/>
  </w:style>
  <w:style w:type="paragraph" w:styleId="Footer">
    <w:name w:val="footer"/>
    <w:basedOn w:val="Normal"/>
    <w:link w:val="FooterChar"/>
    <w:uiPriority w:val="99"/>
    <w:unhideWhenUsed/>
    <w:rsid w:val="00A058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587E"/>
  </w:style>
  <w:style w:type="paragraph" w:styleId="ListParagraph">
    <w:name w:val="List Paragraph"/>
    <w:basedOn w:val="Normal"/>
    <w:uiPriority w:val="34"/>
    <w:qFormat/>
    <w:rsid w:val="00443A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tmp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S</dc:creator>
  <cp:keywords/>
  <dc:description/>
  <cp:lastModifiedBy>Ho, Nhat</cp:lastModifiedBy>
  <cp:revision>4</cp:revision>
  <dcterms:created xsi:type="dcterms:W3CDTF">2018-09-21T15:31:00Z</dcterms:created>
  <dcterms:modified xsi:type="dcterms:W3CDTF">2018-09-22T10:40:00Z</dcterms:modified>
</cp:coreProperties>
</file>